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2C1AC5" w:rsidRDefault="002C1AC5" w:rsidP="00A9765E">
      <w:pPr>
        <w:spacing w:after="0"/>
        <w:rPr>
          <w:b/>
          <w:sz w:val="36"/>
        </w:rPr>
      </w:pPr>
      <w:r w:rsidRPr="002C1AC5">
        <w:rPr>
          <w:b/>
          <w:sz w:val="36"/>
        </w:rPr>
        <w:t>Juan G. Ayala</w:t>
      </w:r>
    </w:p>
    <w:p w:rsidR="002C1AC5" w:rsidRPr="00A9765E" w:rsidRDefault="002C1AC5" w:rsidP="00A9765E">
      <w:pPr>
        <w:spacing w:after="0"/>
        <w:rPr>
          <w:i/>
          <w:sz w:val="32"/>
        </w:rPr>
      </w:pPr>
      <w:r w:rsidRPr="00A9765E">
        <w:rPr>
          <w:i/>
          <w:sz w:val="32"/>
        </w:rPr>
        <w:t>Mechanic &amp; Forklift Operator</w:t>
      </w:r>
    </w:p>
    <w:p w:rsidR="002C1AC5" w:rsidRPr="00A9765E" w:rsidRDefault="002C1AC5" w:rsidP="00A9765E">
      <w:pPr>
        <w:spacing w:after="0"/>
        <w:rPr>
          <w:sz w:val="24"/>
          <w:szCs w:val="24"/>
        </w:rPr>
      </w:pPr>
      <w:r w:rsidRPr="00A9765E">
        <w:rPr>
          <w:sz w:val="24"/>
          <w:szCs w:val="24"/>
        </w:rPr>
        <w:t>jayala@wwrfresource.com</w:t>
      </w:r>
    </w:p>
    <w:p w:rsidR="003A5874" w:rsidRDefault="003A5874" w:rsidP="003A5874">
      <w:pPr>
        <w:rPr>
          <w:sz w:val="24"/>
          <w:szCs w:val="24"/>
        </w:rPr>
      </w:pPr>
      <w:bookmarkStart w:id="0" w:name="_GoBack"/>
      <w:bookmarkEnd w:id="0"/>
      <w:r>
        <w:rPr>
          <w:i/>
          <w:sz w:val="24"/>
          <w:szCs w:val="24"/>
        </w:rPr>
        <w:t>Mobile</w:t>
      </w:r>
      <w:r w:rsidRPr="00A9765E">
        <w:rPr>
          <w:i/>
          <w:sz w:val="24"/>
          <w:szCs w:val="24"/>
        </w:rPr>
        <w:t xml:space="preserve">: </w:t>
      </w:r>
      <w:r w:rsidRPr="00A9765E">
        <w:rPr>
          <w:sz w:val="24"/>
          <w:szCs w:val="24"/>
        </w:rPr>
        <w:t xml:space="preserve">(316) </w:t>
      </w:r>
      <w:r>
        <w:rPr>
          <w:sz w:val="24"/>
          <w:szCs w:val="24"/>
        </w:rPr>
        <w:t>768-1719</w:t>
      </w:r>
    </w:p>
    <w:p w:rsidR="002C1AC5" w:rsidRPr="002C1AC5" w:rsidRDefault="002C1AC5">
      <w:pPr>
        <w:rPr>
          <w:b/>
        </w:rPr>
      </w:pPr>
      <w:r w:rsidRPr="002C1AC5">
        <w:rPr>
          <w:b/>
        </w:rPr>
        <w:t>Summary of Qualifications</w:t>
      </w:r>
    </w:p>
    <w:p w:rsidR="002C1AC5" w:rsidRDefault="002C1AC5" w:rsidP="002C1AC5">
      <w:pPr>
        <w:pStyle w:val="ListParagraph"/>
        <w:numPr>
          <w:ilvl w:val="0"/>
          <w:numId w:val="3"/>
        </w:numPr>
      </w:pPr>
      <w:r>
        <w:t>Over 30+ years’ experience working in the automotive industry as a Mechanic.</w:t>
      </w:r>
    </w:p>
    <w:p w:rsidR="002C1AC5" w:rsidRDefault="002C1AC5" w:rsidP="002C1AC5">
      <w:pPr>
        <w:pStyle w:val="ListParagraph"/>
        <w:numPr>
          <w:ilvl w:val="0"/>
          <w:numId w:val="3"/>
        </w:numPr>
      </w:pPr>
      <w:r>
        <w:t>Experience operating forklifts and other machines and equipment.</w:t>
      </w:r>
    </w:p>
    <w:p w:rsidR="002C1AC5" w:rsidRDefault="002C1AC5" w:rsidP="002C1AC5">
      <w:pPr>
        <w:pStyle w:val="ListParagraph"/>
        <w:numPr>
          <w:ilvl w:val="0"/>
          <w:numId w:val="3"/>
        </w:numPr>
      </w:pPr>
      <w:r w:rsidRPr="002C1AC5">
        <w:t>Passionate about working with my hands and seeing projects come together</w:t>
      </w:r>
    </w:p>
    <w:p w:rsidR="0085598E" w:rsidRDefault="0085598E" w:rsidP="002C1AC5">
      <w:pPr>
        <w:pStyle w:val="ListParagraph"/>
        <w:numPr>
          <w:ilvl w:val="0"/>
          <w:numId w:val="3"/>
        </w:numPr>
      </w:pPr>
      <w:r>
        <w:t>ASE Certified in Heating and Cooling.</w:t>
      </w:r>
    </w:p>
    <w:p w:rsidR="0085598E" w:rsidRDefault="0085598E" w:rsidP="002C1AC5">
      <w:pPr>
        <w:pStyle w:val="ListParagraph"/>
        <w:numPr>
          <w:ilvl w:val="0"/>
          <w:numId w:val="3"/>
        </w:numPr>
      </w:pPr>
      <w:r>
        <w:t>Certified through Job Corps in brakes and tune-ups.</w:t>
      </w:r>
    </w:p>
    <w:p w:rsidR="002C1AC5" w:rsidRPr="002C1AC5" w:rsidRDefault="002C1AC5" w:rsidP="002C1AC5">
      <w:pPr>
        <w:rPr>
          <w:b/>
        </w:rPr>
      </w:pPr>
      <w:r w:rsidRPr="002C1AC5">
        <w:rPr>
          <w:b/>
        </w:rPr>
        <w:t>Skills Summary</w:t>
      </w:r>
    </w:p>
    <w:p w:rsidR="002C1AC5" w:rsidRDefault="002C1AC5" w:rsidP="002C1AC5">
      <w:pPr>
        <w:pStyle w:val="ListParagraph"/>
        <w:numPr>
          <w:ilvl w:val="0"/>
          <w:numId w:val="1"/>
        </w:numPr>
        <w:sectPr w:rsidR="002C1AC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85598E" w:rsidRDefault="0085598E" w:rsidP="0085598E">
      <w:pPr>
        <w:pStyle w:val="ListParagraph"/>
        <w:numPr>
          <w:ilvl w:val="0"/>
          <w:numId w:val="1"/>
        </w:numPr>
      </w:pPr>
      <w:proofErr w:type="spellStart"/>
      <w:r>
        <w:lastRenderedPageBreak/>
        <w:t>SnapOn</w:t>
      </w:r>
      <w:proofErr w:type="spellEnd"/>
      <w:r>
        <w:t xml:space="preserve"> scanners</w:t>
      </w:r>
    </w:p>
    <w:p w:rsidR="0085598E" w:rsidRDefault="0085598E" w:rsidP="0085598E">
      <w:pPr>
        <w:pStyle w:val="ListParagraph"/>
        <w:numPr>
          <w:ilvl w:val="0"/>
          <w:numId w:val="1"/>
        </w:numPr>
      </w:pPr>
      <w:r>
        <w:t>Rotor &amp; drum</w:t>
      </w:r>
    </w:p>
    <w:p w:rsidR="0085598E" w:rsidRDefault="0085598E" w:rsidP="0085598E">
      <w:pPr>
        <w:pStyle w:val="ListParagraph"/>
        <w:numPr>
          <w:ilvl w:val="0"/>
          <w:numId w:val="1"/>
        </w:numPr>
        <w:spacing w:after="0"/>
      </w:pPr>
      <w:r>
        <w:t>Hand Scanners</w:t>
      </w:r>
    </w:p>
    <w:p w:rsidR="002C1AC5" w:rsidRDefault="002C1AC5" w:rsidP="002C1AC5">
      <w:pPr>
        <w:pStyle w:val="ListParagraph"/>
        <w:numPr>
          <w:ilvl w:val="0"/>
          <w:numId w:val="1"/>
        </w:numPr>
      </w:pPr>
      <w:r>
        <w:t>Forklifts</w:t>
      </w:r>
    </w:p>
    <w:p w:rsidR="002C1AC5" w:rsidRDefault="002C1AC5" w:rsidP="002C1AC5">
      <w:pPr>
        <w:pStyle w:val="ListParagraph"/>
        <w:numPr>
          <w:ilvl w:val="0"/>
          <w:numId w:val="1"/>
        </w:numPr>
      </w:pPr>
      <w:r>
        <w:t>Bind folders</w:t>
      </w:r>
    </w:p>
    <w:p w:rsidR="002C1AC5" w:rsidRDefault="002C1AC5" w:rsidP="002C1AC5">
      <w:pPr>
        <w:pStyle w:val="ListParagraph"/>
        <w:numPr>
          <w:ilvl w:val="0"/>
          <w:numId w:val="1"/>
        </w:numPr>
      </w:pPr>
      <w:r>
        <w:t>Die cutters</w:t>
      </w:r>
    </w:p>
    <w:p w:rsidR="002C1AC5" w:rsidRDefault="002C1AC5" w:rsidP="002C1AC5">
      <w:pPr>
        <w:pStyle w:val="ListParagraph"/>
        <w:numPr>
          <w:ilvl w:val="0"/>
          <w:numId w:val="1"/>
        </w:numPr>
      </w:pPr>
      <w:r>
        <w:t>Single edge cutters</w:t>
      </w:r>
    </w:p>
    <w:p w:rsidR="002C1AC5" w:rsidRDefault="002C1AC5" w:rsidP="002C1AC5">
      <w:pPr>
        <w:pStyle w:val="ListParagraph"/>
        <w:numPr>
          <w:ilvl w:val="0"/>
          <w:numId w:val="1"/>
        </w:numPr>
      </w:pPr>
      <w:r>
        <w:lastRenderedPageBreak/>
        <w:t>3-way cutters</w:t>
      </w:r>
    </w:p>
    <w:p w:rsidR="002C1AC5" w:rsidRDefault="002C1AC5" w:rsidP="002C1AC5">
      <w:pPr>
        <w:pStyle w:val="ListParagraph"/>
        <w:numPr>
          <w:ilvl w:val="0"/>
          <w:numId w:val="1"/>
        </w:numPr>
      </w:pPr>
      <w:r>
        <w:t>Punch presses</w:t>
      </w:r>
    </w:p>
    <w:p w:rsidR="002C1AC5" w:rsidRDefault="0085598E" w:rsidP="002C1AC5">
      <w:pPr>
        <w:pStyle w:val="ListParagraph"/>
        <w:numPr>
          <w:ilvl w:val="0"/>
          <w:numId w:val="1"/>
        </w:numPr>
      </w:pPr>
      <w:r>
        <w:t>Collating machines</w:t>
      </w:r>
    </w:p>
    <w:p w:rsidR="002C1AC5" w:rsidRDefault="002C1AC5" w:rsidP="002C1AC5">
      <w:pPr>
        <w:pStyle w:val="ListParagraph"/>
        <w:numPr>
          <w:ilvl w:val="0"/>
          <w:numId w:val="1"/>
        </w:numPr>
      </w:pPr>
      <w:r>
        <w:t>Lathes</w:t>
      </w:r>
    </w:p>
    <w:p w:rsidR="002C1AC5" w:rsidRDefault="002C1AC5" w:rsidP="002C1AC5">
      <w:pPr>
        <w:pStyle w:val="ListParagraph"/>
        <w:numPr>
          <w:ilvl w:val="0"/>
          <w:numId w:val="1"/>
        </w:numPr>
      </w:pPr>
      <w:r>
        <w:t>Buffers</w:t>
      </w:r>
    </w:p>
    <w:p w:rsidR="002C1AC5" w:rsidRDefault="002C1AC5" w:rsidP="002C1AC5">
      <w:pPr>
        <w:pStyle w:val="ListParagraph"/>
        <w:numPr>
          <w:ilvl w:val="0"/>
          <w:numId w:val="1"/>
        </w:numPr>
      </w:pPr>
      <w:r>
        <w:t>Grinders</w:t>
      </w:r>
    </w:p>
    <w:p w:rsidR="002C1AC5" w:rsidRDefault="002C1AC5" w:rsidP="002C1AC5">
      <w:pPr>
        <w:sectPr w:rsidR="002C1AC5" w:rsidSect="002C1AC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2C1AC5" w:rsidRDefault="002C1AC5" w:rsidP="002C1AC5">
      <w:pPr>
        <w:spacing w:before="360"/>
        <w:rPr>
          <w:b/>
        </w:rPr>
      </w:pPr>
      <w:r w:rsidRPr="002C1AC5">
        <w:rPr>
          <w:b/>
        </w:rPr>
        <w:lastRenderedPageBreak/>
        <w:t>Functional Overview</w:t>
      </w:r>
    </w:p>
    <w:p w:rsidR="002C1AC5" w:rsidRPr="00B50B58" w:rsidRDefault="002C1AC5" w:rsidP="002C1AC5">
      <w:pPr>
        <w:spacing w:after="0"/>
        <w:rPr>
          <w:i/>
        </w:rPr>
      </w:pPr>
      <w:r w:rsidRPr="00B50B58">
        <w:rPr>
          <w:i/>
        </w:rPr>
        <w:t>Automotive Mechanic</w:t>
      </w:r>
    </w:p>
    <w:p w:rsidR="002C1AC5" w:rsidRDefault="002C1AC5" w:rsidP="002C1AC5">
      <w:pPr>
        <w:pStyle w:val="ListParagraph"/>
        <w:numPr>
          <w:ilvl w:val="0"/>
          <w:numId w:val="2"/>
        </w:numPr>
      </w:pPr>
      <w:r>
        <w:t>Change and repair tires and balance and rotate.</w:t>
      </w:r>
    </w:p>
    <w:p w:rsidR="002C1AC5" w:rsidRDefault="002C1AC5" w:rsidP="002C1AC5">
      <w:pPr>
        <w:pStyle w:val="ListParagraph"/>
        <w:numPr>
          <w:ilvl w:val="0"/>
          <w:numId w:val="2"/>
        </w:numPr>
      </w:pPr>
      <w:r>
        <w:t>Perform brake jobs.</w:t>
      </w:r>
    </w:p>
    <w:p w:rsidR="002C1AC5" w:rsidRDefault="002C1AC5" w:rsidP="002C1AC5">
      <w:pPr>
        <w:pStyle w:val="ListParagraph"/>
        <w:numPr>
          <w:ilvl w:val="0"/>
          <w:numId w:val="2"/>
        </w:numPr>
      </w:pPr>
      <w:r>
        <w:t>Tune-ups and diagnostics.</w:t>
      </w:r>
    </w:p>
    <w:p w:rsidR="002C1AC5" w:rsidRDefault="002C1AC5" w:rsidP="002C1AC5">
      <w:pPr>
        <w:pStyle w:val="ListParagraph"/>
        <w:numPr>
          <w:ilvl w:val="0"/>
          <w:numId w:val="2"/>
        </w:numPr>
      </w:pPr>
      <w:r>
        <w:t>Lube tech, changing fluids and checking all levels.</w:t>
      </w:r>
    </w:p>
    <w:p w:rsidR="00A9765E" w:rsidRDefault="002C1AC5" w:rsidP="002C1AC5">
      <w:pPr>
        <w:pStyle w:val="ListParagraph"/>
        <w:numPr>
          <w:ilvl w:val="0"/>
          <w:numId w:val="2"/>
        </w:numPr>
      </w:pPr>
      <w:r>
        <w:t>Examine vehicles to determined extent of damage or malfunctions</w:t>
      </w:r>
    </w:p>
    <w:p w:rsidR="00A9765E" w:rsidRDefault="002C1AC5" w:rsidP="002C1AC5">
      <w:pPr>
        <w:pStyle w:val="ListParagraph"/>
        <w:numPr>
          <w:ilvl w:val="0"/>
          <w:numId w:val="2"/>
        </w:numPr>
      </w:pPr>
      <w:r>
        <w:t>Highly skilled in troub</w:t>
      </w:r>
      <w:r w:rsidR="00A9765E">
        <w:t>leshooting and repairing of gas and</w:t>
      </w:r>
      <w:r>
        <w:t xml:space="preserve"> diesel </w:t>
      </w:r>
      <w:r w:rsidR="00A9765E">
        <w:t>fuel vehicles.</w:t>
      </w:r>
    </w:p>
    <w:p w:rsidR="00A9765E" w:rsidRDefault="002C1AC5" w:rsidP="002C1AC5">
      <w:pPr>
        <w:pStyle w:val="ListParagraph"/>
        <w:numPr>
          <w:ilvl w:val="0"/>
          <w:numId w:val="2"/>
        </w:numPr>
      </w:pPr>
      <w:r>
        <w:t>Hands on experience in adjusting and replacing engines and other parts within automobiles</w:t>
      </w:r>
      <w:r w:rsidR="00A9765E">
        <w:t>.</w:t>
      </w:r>
    </w:p>
    <w:p w:rsidR="00A9765E" w:rsidRDefault="002C1AC5" w:rsidP="002C1AC5">
      <w:pPr>
        <w:pStyle w:val="ListParagraph"/>
        <w:numPr>
          <w:ilvl w:val="0"/>
          <w:numId w:val="2"/>
        </w:numPr>
      </w:pPr>
      <w:r>
        <w:t>In depth knowledge of principles of internal combustion engines, tools and equipment used</w:t>
      </w:r>
      <w:r w:rsidR="00A9765E">
        <w:t>.</w:t>
      </w:r>
    </w:p>
    <w:p w:rsidR="002C1AC5" w:rsidRDefault="002C1AC5" w:rsidP="002C1AC5">
      <w:pPr>
        <w:pStyle w:val="ListParagraph"/>
        <w:numPr>
          <w:ilvl w:val="0"/>
          <w:numId w:val="2"/>
        </w:numPr>
      </w:pPr>
      <w:r>
        <w:t>Proficient in interpreting repair manuals and instruction sheets</w:t>
      </w:r>
      <w:r w:rsidR="00A9765E">
        <w:t>.</w:t>
      </w:r>
    </w:p>
    <w:p w:rsidR="00A9765E" w:rsidRDefault="00A9765E" w:rsidP="0085598E">
      <w:pPr>
        <w:spacing w:after="0"/>
        <w:rPr>
          <w:i/>
        </w:rPr>
      </w:pPr>
      <w:r w:rsidRPr="00A9765E">
        <w:rPr>
          <w:i/>
        </w:rPr>
        <w:t>Forklift Operator</w:t>
      </w:r>
    </w:p>
    <w:p w:rsidR="00A9765E" w:rsidRDefault="00A9765E" w:rsidP="0085598E">
      <w:pPr>
        <w:pStyle w:val="ListParagraph"/>
        <w:numPr>
          <w:ilvl w:val="0"/>
          <w:numId w:val="5"/>
        </w:numPr>
      </w:pPr>
      <w:r>
        <w:t>Follow schedules and shipping orders to transport materials and equipment throughout facilities.</w:t>
      </w:r>
    </w:p>
    <w:p w:rsidR="00A9765E" w:rsidRDefault="00A9765E" w:rsidP="00A9765E">
      <w:pPr>
        <w:pStyle w:val="ListParagraph"/>
        <w:numPr>
          <w:ilvl w:val="0"/>
          <w:numId w:val="5"/>
        </w:numPr>
        <w:spacing w:before="360"/>
      </w:pPr>
      <w:r>
        <w:t>Load, unload, and move goods packed on pallets and crates to and from storage areas.</w:t>
      </w:r>
    </w:p>
    <w:p w:rsidR="00A9765E" w:rsidRDefault="00A9765E" w:rsidP="00A9765E">
      <w:pPr>
        <w:pStyle w:val="ListParagraph"/>
        <w:numPr>
          <w:ilvl w:val="0"/>
          <w:numId w:val="5"/>
        </w:numPr>
        <w:spacing w:before="360"/>
      </w:pPr>
      <w:r>
        <w:t>Stacking goods in the correct storage bays, following inventory control instructions.</w:t>
      </w:r>
    </w:p>
    <w:p w:rsidR="002C1AC5" w:rsidRPr="002C1AC5" w:rsidRDefault="00A9765E" w:rsidP="002C1AC5">
      <w:pPr>
        <w:pStyle w:val="ListParagraph"/>
        <w:numPr>
          <w:ilvl w:val="0"/>
          <w:numId w:val="5"/>
        </w:numPr>
        <w:spacing w:before="360"/>
      </w:pPr>
      <w:r>
        <w:t>Stacking empty pallets to maintain an organized warehouse environment.</w:t>
      </w:r>
    </w:p>
    <w:sectPr w:rsidR="002C1AC5" w:rsidRPr="002C1AC5" w:rsidSect="002C1AC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1B160C"/>
    <w:multiLevelType w:val="hybridMultilevel"/>
    <w:tmpl w:val="FC26E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940DCE"/>
    <w:multiLevelType w:val="hybridMultilevel"/>
    <w:tmpl w:val="7BCEE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C93C1F"/>
    <w:multiLevelType w:val="hybridMultilevel"/>
    <w:tmpl w:val="6256D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016142"/>
    <w:multiLevelType w:val="hybridMultilevel"/>
    <w:tmpl w:val="DD300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3F84A25"/>
    <w:multiLevelType w:val="hybridMultilevel"/>
    <w:tmpl w:val="6ABC4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zMwNzC1tDAwMbdU0lEKTi0uzszPAykwrAUAPEKIvywAAAA="/>
  </w:docVars>
  <w:rsids>
    <w:rsidRoot w:val="002C1AC5"/>
    <w:rsid w:val="002C1AC5"/>
    <w:rsid w:val="003A5874"/>
    <w:rsid w:val="00522C52"/>
    <w:rsid w:val="007E2073"/>
    <w:rsid w:val="0085598E"/>
    <w:rsid w:val="00A97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1AC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1AC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1AC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C1A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3</cp:revision>
  <dcterms:created xsi:type="dcterms:W3CDTF">2017-10-13T19:44:00Z</dcterms:created>
  <dcterms:modified xsi:type="dcterms:W3CDTF">2018-05-01T16:34:00Z</dcterms:modified>
</cp:coreProperties>
</file>